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oebe</w:t>
      </w:r>
    </w:p>
    <w:p>
      <w:pPr>
        <w:pStyle w:val="Date"/>
      </w:pPr>
      <w:r>
        <w:t xml:space="preserve">2024-11-1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arma11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phi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theta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ma10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phi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ma01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theta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arma11_seri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A(1,1) Time Se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arma10_seri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(1) Time Se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arma01_seri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(1) Time Se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f_arm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arma11_seri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f_arm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arma10_seri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f_arm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arma01_seri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cf_arm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arma11_seri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f_arm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arma10_seri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f_arm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arma01_seri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oretical_acf_arm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phi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theta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oretical_acf_arm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phi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oretical_acf_arm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theta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f_arma1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ACF vs Theoretical ACF for ARMA(1,1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heoretical_acf_arma1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AC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retical AC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f_arma10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ACF vs Theoretical ACF for AR(1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heoretical_acf_arma10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AC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retical AC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4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f_arma0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ACF vs Theoretical ACF for MA(1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heoretical_acf_arma0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AC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retical AC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4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cf_arma1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CF for ARMA(1,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acf_arm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acf_arm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)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W4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cf_arma10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CF for AR(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acf_arma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acf_arma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)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W4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cf_arma0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CF for MA(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acf_arm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acf_arm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)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W4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results align with what is expected from table 3.1 in the textb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Matthew Stoebe</dc:creator>
  <cp:keywords/>
  <dcterms:created xsi:type="dcterms:W3CDTF">2024-11-10T17:01:17Z</dcterms:created>
  <dcterms:modified xsi:type="dcterms:W3CDTF">2024-11-10T17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0</vt:lpwstr>
  </property>
  <property fmtid="{D5CDD505-2E9C-101B-9397-08002B2CF9AE}" pid="3" name="output">
    <vt:lpwstr/>
  </property>
</Properties>
</file>